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E88A7" w14:textId="232DFF0D" w:rsidR="00637BBA" w:rsidRDefault="00637BBA" w:rsidP="00637BBA">
      <w:pPr>
        <w:pStyle w:val="Address"/>
        <w:rPr>
          <w:vanish/>
        </w:rPr>
      </w:pPr>
      <w:r>
        <w:t>Address</w:t>
      </w:r>
    </w:p>
    <w:p w14:paraId="3775A8A1" w14:textId="77777777" w:rsidR="00637BBA" w:rsidRDefault="00637BBA" w:rsidP="00637BBA">
      <w:pPr>
        <w:pStyle w:val="Address"/>
      </w:pPr>
    </w:p>
    <w:p w14:paraId="79E79A12" w14:textId="143FAAAC" w:rsidR="005E1715" w:rsidRPr="00637BBA" w:rsidRDefault="00EB332A" w:rsidP="00637BBA">
      <w:pPr>
        <w:pStyle w:val="BodyText"/>
      </w:pPr>
      <w:r w:rsidRPr="000A68E9">
        <w:t xml:space="preserve"> Title </w:t>
      </w:r>
    </w:p>
    <w:p w14:paraId="450E8E30" w14:textId="77777777" w:rsidR="005E1715" w:rsidRPr="000A68E9" w:rsidRDefault="00EB332A" w:rsidP="000A68E9">
      <w:pPr>
        <w:pStyle w:val="Quote"/>
      </w:pPr>
      <w:r w:rsidRPr="000A68E9">
        <w:t xml:space="preserve"> Subtitle </w:t>
      </w:r>
    </w:p>
    <w:p w14:paraId="5A71A5C5" w14:textId="77777777" w:rsidR="005E1715" w:rsidRDefault="00EB332A">
      <w:pPr>
        <w:pStyle w:val="Author"/>
      </w:pPr>
      <w:r>
        <w:t xml:space="preserve"> Author </w:t>
      </w:r>
    </w:p>
    <w:p w14:paraId="54F16AB4" w14:textId="77777777" w:rsidR="005E1715" w:rsidRDefault="00EB332A">
      <w:pPr>
        <w:pStyle w:val="Date"/>
      </w:pPr>
      <w:r>
        <w:t xml:space="preserve"> Date </w:t>
      </w:r>
    </w:p>
    <w:p w14:paraId="4C976A0F" w14:textId="77777777" w:rsidR="005E1715" w:rsidRDefault="00EB332A">
      <w:pPr>
        <w:pStyle w:val="Abstract"/>
      </w:pPr>
      <w:r>
        <w:t xml:space="preserve"> Abstract </w:t>
      </w:r>
    </w:p>
    <w:p w14:paraId="67CCA627" w14:textId="194413C3" w:rsidR="005E1715" w:rsidRPr="000A68E9" w:rsidRDefault="000A68E9" w:rsidP="00EB332A">
      <w:pPr>
        <w:pStyle w:val="Heading1"/>
      </w:pPr>
      <w:bookmarkStart w:id="0" w:name="heading-1"/>
      <w:r w:rsidRPr="00EB332A">
        <w:t>HEADING</w:t>
      </w:r>
      <w:r w:rsidRPr="000A68E9">
        <w:t xml:space="preserve"> 1</w:t>
      </w:r>
      <w:bookmarkEnd w:id="0"/>
    </w:p>
    <w:p w14:paraId="310F04CE" w14:textId="1816A6B7" w:rsidR="005E1715" w:rsidRPr="000A68E9" w:rsidRDefault="000A68E9" w:rsidP="000A68E9">
      <w:pPr>
        <w:pStyle w:val="Heading2"/>
      </w:pPr>
      <w:bookmarkStart w:id="1" w:name="heading-2"/>
      <w:r w:rsidRPr="000A68E9">
        <w:t xml:space="preserve"> Heading 2 </w:t>
      </w:r>
      <w:bookmarkEnd w:id="1"/>
    </w:p>
    <w:p w14:paraId="28381620" w14:textId="77777777" w:rsidR="005E1715" w:rsidRPr="00D4385F" w:rsidRDefault="00EB332A" w:rsidP="00D4385F">
      <w:pPr>
        <w:pStyle w:val="Heading3"/>
      </w:pPr>
      <w:bookmarkStart w:id="2" w:name="heading-3"/>
      <w:r w:rsidRPr="000A68E9">
        <w:t xml:space="preserve"> </w:t>
      </w:r>
      <w:r w:rsidRPr="00D4385F">
        <w:t xml:space="preserve">Heading 3 </w:t>
      </w:r>
      <w:bookmarkEnd w:id="2"/>
    </w:p>
    <w:p w14:paraId="0AB58173" w14:textId="77777777" w:rsidR="005E1715" w:rsidRPr="000A68E9" w:rsidRDefault="00EB332A" w:rsidP="000A68E9">
      <w:pPr>
        <w:pStyle w:val="Heading4"/>
      </w:pPr>
      <w:bookmarkStart w:id="3" w:name="heading-4"/>
      <w:r w:rsidRPr="000A68E9">
        <w:t xml:space="preserve"> Heading 4 </w:t>
      </w:r>
      <w:bookmarkEnd w:id="3"/>
    </w:p>
    <w:p w14:paraId="7033D89D" w14:textId="77777777" w:rsidR="005E1715" w:rsidRPr="000A68E9" w:rsidRDefault="00EB332A" w:rsidP="000A68E9">
      <w:pPr>
        <w:pStyle w:val="Heading5"/>
        <w:spacing w:before="0"/>
        <w:rPr>
          <w:rFonts w:ascii="Times New Roman" w:hAnsi="Times New Roman" w:cs="Times New Roman"/>
          <w:color w:val="auto"/>
        </w:rPr>
      </w:pPr>
      <w:bookmarkStart w:id="4" w:name="heading-5"/>
      <w:r w:rsidRPr="000A68E9">
        <w:rPr>
          <w:rFonts w:ascii="Times New Roman" w:hAnsi="Times New Roman" w:cs="Times New Roman"/>
          <w:color w:val="auto"/>
        </w:rPr>
        <w:t xml:space="preserve"> Heading 5 </w:t>
      </w:r>
      <w:bookmarkEnd w:id="4"/>
    </w:p>
    <w:p w14:paraId="1009F5F3" w14:textId="77777777" w:rsidR="005E1715" w:rsidRPr="000A68E9" w:rsidRDefault="00EB332A" w:rsidP="000A68E9">
      <w:pPr>
        <w:pStyle w:val="Heading6"/>
        <w:spacing w:before="0"/>
        <w:rPr>
          <w:rFonts w:ascii="Times New Roman" w:hAnsi="Times New Roman" w:cs="Times New Roman"/>
          <w:color w:val="auto"/>
        </w:rPr>
      </w:pPr>
      <w:bookmarkStart w:id="5" w:name="heading-6"/>
      <w:r w:rsidRPr="000A68E9">
        <w:rPr>
          <w:rFonts w:ascii="Times New Roman" w:hAnsi="Times New Roman" w:cs="Times New Roman"/>
          <w:color w:val="auto"/>
        </w:rPr>
        <w:t xml:space="preserve"> Heading 6 </w:t>
      </w:r>
      <w:bookmarkEnd w:id="5"/>
    </w:p>
    <w:p w14:paraId="692D28F1" w14:textId="77777777" w:rsidR="005E1715" w:rsidRPr="000A68E9" w:rsidRDefault="00EB332A" w:rsidP="000A68E9">
      <w:pPr>
        <w:pStyle w:val="Heading7"/>
        <w:spacing w:before="0"/>
        <w:rPr>
          <w:rFonts w:ascii="Times New Roman" w:hAnsi="Times New Roman" w:cs="Times New Roman"/>
          <w:color w:val="auto"/>
        </w:rPr>
      </w:pPr>
      <w:bookmarkStart w:id="6" w:name="heading-7"/>
      <w:r w:rsidRPr="000A68E9">
        <w:rPr>
          <w:rFonts w:ascii="Times New Roman" w:hAnsi="Times New Roman" w:cs="Times New Roman"/>
          <w:color w:val="auto"/>
        </w:rPr>
        <w:t xml:space="preserve"> Heading 7 </w:t>
      </w:r>
      <w:bookmarkEnd w:id="6"/>
    </w:p>
    <w:p w14:paraId="04889233" w14:textId="77777777" w:rsidR="005E1715" w:rsidRPr="000A68E9" w:rsidRDefault="00EB332A" w:rsidP="000A68E9">
      <w:pPr>
        <w:pStyle w:val="Heading8"/>
        <w:spacing w:before="0"/>
        <w:rPr>
          <w:rFonts w:ascii="Times New Roman" w:hAnsi="Times New Roman" w:cs="Times New Roman"/>
          <w:color w:val="auto"/>
        </w:rPr>
      </w:pPr>
      <w:bookmarkStart w:id="7" w:name="heading-8"/>
      <w:r w:rsidRPr="000A68E9">
        <w:rPr>
          <w:rFonts w:ascii="Times New Roman" w:hAnsi="Times New Roman" w:cs="Times New Roman"/>
          <w:color w:val="auto"/>
        </w:rPr>
        <w:t xml:space="preserve"> Heading 8 </w:t>
      </w:r>
      <w:bookmarkEnd w:id="7"/>
    </w:p>
    <w:p w14:paraId="065D708B" w14:textId="77777777" w:rsidR="005E1715" w:rsidRPr="000A68E9" w:rsidRDefault="00EB332A" w:rsidP="000A68E9">
      <w:pPr>
        <w:pStyle w:val="Heading9"/>
        <w:spacing w:before="0"/>
        <w:rPr>
          <w:rFonts w:ascii="Times New Roman" w:hAnsi="Times New Roman" w:cs="Times New Roman"/>
          <w:color w:val="auto"/>
        </w:rPr>
      </w:pPr>
      <w:bookmarkStart w:id="8" w:name="heading-9"/>
      <w:r w:rsidRPr="000A68E9">
        <w:rPr>
          <w:rFonts w:ascii="Times New Roman" w:hAnsi="Times New Roman" w:cs="Times New Roman"/>
          <w:color w:val="auto"/>
        </w:rPr>
        <w:t xml:space="preserve"> Heading 9 </w:t>
      </w:r>
      <w:bookmarkEnd w:id="8"/>
    </w:p>
    <w:p w14:paraId="49B338F2" w14:textId="77777777" w:rsidR="005E1715" w:rsidRDefault="00EB332A">
      <w:pPr>
        <w:pStyle w:val="FirstParagraph"/>
      </w:pPr>
      <w:r>
        <w:t xml:space="preserve"> First Paragraph. </w:t>
      </w:r>
    </w:p>
    <w:p w14:paraId="7B9C7B72" w14:textId="77777777" w:rsidR="005E1715" w:rsidRDefault="00EB332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D38B4F5" w14:textId="77777777" w:rsidR="005E1715" w:rsidRDefault="00EB332A">
      <w:pPr>
        <w:pStyle w:val="BlockText"/>
      </w:pPr>
      <w:r>
        <w:t xml:space="preserve"> Block Text. </w:t>
      </w:r>
    </w:p>
    <w:p w14:paraId="4382EE40" w14:textId="77777777" w:rsidR="005E1715" w:rsidRDefault="00EB332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5E1715" w14:paraId="42D131FA" w14:textId="77777777" w:rsidTr="005E17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FADF86" w14:textId="77777777" w:rsidR="005E1715" w:rsidRDefault="00EB332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35DDC18" w14:textId="77777777" w:rsidR="005E1715" w:rsidRDefault="00EB332A">
            <w:pPr>
              <w:pStyle w:val="Compact"/>
            </w:pPr>
            <w:r>
              <w:t xml:space="preserve"> Table </w:t>
            </w:r>
          </w:p>
        </w:tc>
      </w:tr>
      <w:tr w:rsidR="005E1715" w14:paraId="2FA263E6" w14:textId="77777777">
        <w:tc>
          <w:tcPr>
            <w:tcW w:w="0" w:type="auto"/>
          </w:tcPr>
          <w:p w14:paraId="6E771291" w14:textId="77777777" w:rsidR="005E1715" w:rsidRDefault="00EB332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9104134" w14:textId="77777777" w:rsidR="005E1715" w:rsidRDefault="00EB332A">
            <w:pPr>
              <w:pStyle w:val="Compact"/>
            </w:pPr>
            <w:r>
              <w:t xml:space="preserve"> 2 </w:t>
            </w:r>
          </w:p>
        </w:tc>
      </w:tr>
    </w:tbl>
    <w:p w14:paraId="03DF39A3" w14:textId="77777777" w:rsidR="005E1715" w:rsidRDefault="00EB332A">
      <w:pPr>
        <w:pStyle w:val="ImageCaption"/>
      </w:pPr>
      <w:r>
        <w:t xml:space="preserve"> Image Caption </w:t>
      </w:r>
    </w:p>
    <w:p w14:paraId="25B2D5D8" w14:textId="77777777" w:rsidR="005E1715" w:rsidRDefault="00EB332A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8C278B6" w14:textId="77777777" w:rsidR="005E1715" w:rsidRDefault="00EB332A">
      <w:pPr>
        <w:pStyle w:val="Definition"/>
      </w:pPr>
      <w:r>
        <w:t xml:space="preserve"> Definition </w:t>
      </w:r>
    </w:p>
    <w:p w14:paraId="379DD5A1" w14:textId="77777777" w:rsidR="005E1715" w:rsidRDefault="00EB332A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D195077" w14:textId="02673FD6" w:rsidR="005E1715" w:rsidRDefault="00EB332A">
      <w:pPr>
        <w:pStyle w:val="Definition"/>
      </w:pPr>
      <w:r>
        <w:t xml:space="preserve"> Definition </w:t>
      </w:r>
    </w:p>
    <w:p w14:paraId="4E089DBA" w14:textId="3B97D020" w:rsidR="00012F7C" w:rsidRDefault="00012F7C">
      <w:pPr>
        <w:pStyle w:val="Definition"/>
      </w:pPr>
    </w:p>
    <w:p w14:paraId="4A182727" w14:textId="77777777" w:rsidR="00012F7C" w:rsidRDefault="00012F7C" w:rsidP="00692B44">
      <w:pPr>
        <w:pStyle w:val="Sender"/>
      </w:pPr>
    </w:p>
    <w:sectPr w:rsidR="00012F7C" w:rsidSect="00155BE2">
      <w:headerReference w:type="default" r:id="rId9"/>
      <w:footerReference w:type="default" r:id="rId10"/>
      <w:pgSz w:w="12240" w:h="15840"/>
      <w:pgMar w:top="1440" w:right="1440" w:bottom="1440" w:left="144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34C55" w14:textId="77777777" w:rsidR="00467FBA" w:rsidRDefault="00EB332A">
      <w:pPr>
        <w:spacing w:after="0"/>
      </w:pPr>
      <w:r>
        <w:separator/>
      </w:r>
    </w:p>
  </w:endnote>
  <w:endnote w:type="continuationSeparator" w:id="0">
    <w:p w14:paraId="4A52A572" w14:textId="77777777" w:rsidR="00467FBA" w:rsidRDefault="00EB33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159392017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EE156F9" w14:textId="716A89B7" w:rsidR="0071720D" w:rsidRPr="0049210E" w:rsidRDefault="0071720D" w:rsidP="0049210E">
            <w:pPr>
              <w:pStyle w:val="Footer"/>
              <w:jc w:val="right"/>
              <w:rPr>
                <w:sz w:val="20"/>
                <w:szCs w:val="20"/>
              </w:rPr>
            </w:pPr>
            <w:r w:rsidRPr="0049210E">
              <w:rPr>
                <w:sz w:val="20"/>
                <w:szCs w:val="20"/>
              </w:rPr>
              <w:t xml:space="preserve">Page </w:t>
            </w:r>
            <w:r w:rsidRPr="0049210E">
              <w:rPr>
                <w:b/>
                <w:bCs/>
                <w:sz w:val="20"/>
                <w:szCs w:val="20"/>
              </w:rPr>
              <w:fldChar w:fldCharType="begin"/>
            </w:r>
            <w:r w:rsidRPr="0049210E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49210E">
              <w:rPr>
                <w:b/>
                <w:bCs/>
                <w:sz w:val="20"/>
                <w:szCs w:val="20"/>
              </w:rPr>
              <w:fldChar w:fldCharType="separate"/>
            </w:r>
            <w:r w:rsidRPr="0049210E">
              <w:rPr>
                <w:b/>
                <w:bCs/>
                <w:noProof/>
                <w:sz w:val="20"/>
                <w:szCs w:val="20"/>
              </w:rPr>
              <w:t>2</w:t>
            </w:r>
            <w:r w:rsidRPr="0049210E">
              <w:rPr>
                <w:b/>
                <w:bCs/>
                <w:sz w:val="20"/>
                <w:szCs w:val="20"/>
              </w:rPr>
              <w:fldChar w:fldCharType="end"/>
            </w:r>
            <w:r w:rsidRPr="0049210E">
              <w:rPr>
                <w:sz w:val="20"/>
                <w:szCs w:val="20"/>
              </w:rPr>
              <w:t xml:space="preserve"> of </w:t>
            </w:r>
            <w:r w:rsidRPr="0049210E">
              <w:rPr>
                <w:b/>
                <w:bCs/>
                <w:sz w:val="20"/>
                <w:szCs w:val="20"/>
              </w:rPr>
              <w:fldChar w:fldCharType="begin"/>
            </w:r>
            <w:r w:rsidRPr="0049210E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49210E">
              <w:rPr>
                <w:b/>
                <w:bCs/>
                <w:sz w:val="20"/>
                <w:szCs w:val="20"/>
              </w:rPr>
              <w:fldChar w:fldCharType="separate"/>
            </w:r>
            <w:r w:rsidRPr="0049210E">
              <w:rPr>
                <w:b/>
                <w:bCs/>
                <w:noProof/>
                <w:sz w:val="20"/>
                <w:szCs w:val="20"/>
              </w:rPr>
              <w:t>2</w:t>
            </w:r>
            <w:r w:rsidRPr="0049210E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0A9F1" w14:textId="77777777" w:rsidR="005E1715" w:rsidRDefault="00EB332A">
      <w:r>
        <w:separator/>
      </w:r>
    </w:p>
  </w:footnote>
  <w:footnote w:type="continuationSeparator" w:id="0">
    <w:p w14:paraId="2F0836D7" w14:textId="77777777" w:rsidR="005E1715" w:rsidRDefault="00EB332A">
      <w:r>
        <w:continuationSeparator/>
      </w:r>
    </w:p>
  </w:footnote>
  <w:footnote w:id="1">
    <w:p w14:paraId="0F851267" w14:textId="77777777" w:rsidR="005E1715" w:rsidRDefault="00EB332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54AF5" w14:textId="56972E7B" w:rsidR="00155BE2" w:rsidRDefault="00BC1F86" w:rsidP="00873FD5">
    <w:pPr>
      <w:pStyle w:val="Header"/>
      <w:rPr>
        <w:color w:val="1F497D" w:themeColor="text2"/>
      </w:rPr>
    </w:pPr>
    <w:r>
      <w:t xml:space="preserve"> </w:t>
    </w:r>
    <w:sdt>
      <w:sdtPr>
        <w:alias w:val="Author"/>
        <w:tag w:val=""/>
        <w:id w:val="-1701008461"/>
        <w:placeholder>
          <w:docPart w:val="A6F4C8E7DA8143B5A609D36B7FFDECE7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4F376F">
          <w:t>Julian Barg</w:t>
        </w:r>
      </w:sdtContent>
    </w:sdt>
  </w:p>
  <w:p w14:paraId="12699982" w14:textId="34F9CEAA" w:rsidR="00155BE2" w:rsidRDefault="000211AD" w:rsidP="00873FD5">
    <w:pPr>
      <w:pStyle w:val="Header"/>
    </w:pPr>
    <w:r>
      <w:fldChar w:fldCharType="begin"/>
    </w:r>
    <w:r>
      <w:instrText xml:space="preserve"> DATE  \@ "d MMMM yyyy" </w:instrText>
    </w:r>
    <w:r>
      <w:fldChar w:fldCharType="separate"/>
    </w:r>
    <w:r w:rsidR="00422DAB">
      <w:rPr>
        <w:noProof/>
      </w:rPr>
      <w:t>5 April 2023</w:t>
    </w:r>
    <w:r>
      <w:fldChar w:fldCharType="end"/>
    </w:r>
  </w:p>
  <w:p w14:paraId="08973824" w14:textId="702EF8AE" w:rsidR="0071720D" w:rsidRPr="00155BE2" w:rsidRDefault="004F376F" w:rsidP="008C50E8">
    <w:pPr>
      <w:pStyle w:val="Header"/>
      <w:jc w:val="center"/>
    </w:pPr>
    <w:sdt>
      <w:sdtPr>
        <w:alias w:val="Title"/>
        <w:tag w:val=""/>
        <w:id w:val="-484788024"/>
        <w:placeholder>
          <w:docPart w:val="B85BCBEB3D674C0BAC4F2C5AE619DC26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22DAB">
          <w:rPr>
            <w:color w:val="1F497D" w:themeColor="text2"/>
          </w:rPr>
          <w:t>[Document title]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AC660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E8ACE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1424E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F2F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6A0BB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12F7E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AAEC57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7146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8FA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B6BC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85CDC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89125449">
    <w:abstractNumId w:val="10"/>
  </w:num>
  <w:num w:numId="2" w16cid:durableId="226654195">
    <w:abstractNumId w:val="9"/>
  </w:num>
  <w:num w:numId="3" w16cid:durableId="413207482">
    <w:abstractNumId w:val="7"/>
  </w:num>
  <w:num w:numId="4" w16cid:durableId="2074230827">
    <w:abstractNumId w:val="6"/>
  </w:num>
  <w:num w:numId="5" w16cid:durableId="2032608633">
    <w:abstractNumId w:val="5"/>
  </w:num>
  <w:num w:numId="6" w16cid:durableId="1056009153">
    <w:abstractNumId w:val="4"/>
  </w:num>
  <w:num w:numId="7" w16cid:durableId="104541363">
    <w:abstractNumId w:val="8"/>
  </w:num>
  <w:num w:numId="8" w16cid:durableId="1217932763">
    <w:abstractNumId w:val="3"/>
  </w:num>
  <w:num w:numId="9" w16cid:durableId="181016314">
    <w:abstractNumId w:val="2"/>
  </w:num>
  <w:num w:numId="10" w16cid:durableId="1721249773">
    <w:abstractNumId w:val="1"/>
  </w:num>
  <w:num w:numId="11" w16cid:durableId="13243542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E1715"/>
    <w:rsid w:val="000047D0"/>
    <w:rsid w:val="00012F7C"/>
    <w:rsid w:val="000211AD"/>
    <w:rsid w:val="000A2F6C"/>
    <w:rsid w:val="000A68E9"/>
    <w:rsid w:val="00111F21"/>
    <w:rsid w:val="00155BE2"/>
    <w:rsid w:val="00181F1F"/>
    <w:rsid w:val="001B1380"/>
    <w:rsid w:val="001C0D99"/>
    <w:rsid w:val="001D32E6"/>
    <w:rsid w:val="00245D10"/>
    <w:rsid w:val="00283501"/>
    <w:rsid w:val="002C0892"/>
    <w:rsid w:val="002D7B2B"/>
    <w:rsid w:val="00306DCE"/>
    <w:rsid w:val="00345C1E"/>
    <w:rsid w:val="003729E3"/>
    <w:rsid w:val="00376942"/>
    <w:rsid w:val="003D2B5B"/>
    <w:rsid w:val="003F73A1"/>
    <w:rsid w:val="00422DAB"/>
    <w:rsid w:val="00467FBA"/>
    <w:rsid w:val="0049210E"/>
    <w:rsid w:val="004E42B8"/>
    <w:rsid w:val="004F376F"/>
    <w:rsid w:val="00500CAE"/>
    <w:rsid w:val="00532B4F"/>
    <w:rsid w:val="005D6DA1"/>
    <w:rsid w:val="005E1715"/>
    <w:rsid w:val="005E778C"/>
    <w:rsid w:val="00637BBA"/>
    <w:rsid w:val="00692B44"/>
    <w:rsid w:val="0071720D"/>
    <w:rsid w:val="00765F2A"/>
    <w:rsid w:val="007A788F"/>
    <w:rsid w:val="007D4B2C"/>
    <w:rsid w:val="007D63CB"/>
    <w:rsid w:val="007D6CE2"/>
    <w:rsid w:val="0081370A"/>
    <w:rsid w:val="00873FD5"/>
    <w:rsid w:val="008A7CE4"/>
    <w:rsid w:val="008C50E8"/>
    <w:rsid w:val="00931B83"/>
    <w:rsid w:val="00A07383"/>
    <w:rsid w:val="00A40CFE"/>
    <w:rsid w:val="00AB1865"/>
    <w:rsid w:val="00AE6862"/>
    <w:rsid w:val="00B026CC"/>
    <w:rsid w:val="00B30112"/>
    <w:rsid w:val="00BB100A"/>
    <w:rsid w:val="00BC1F86"/>
    <w:rsid w:val="00C03D69"/>
    <w:rsid w:val="00C2727A"/>
    <w:rsid w:val="00C64C49"/>
    <w:rsid w:val="00CB3ACF"/>
    <w:rsid w:val="00D4385F"/>
    <w:rsid w:val="00DF3BAD"/>
    <w:rsid w:val="00EB332A"/>
    <w:rsid w:val="00EB43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6867C433"/>
  <w15:docId w15:val="{14B9E412-8EDF-48EC-86ED-BC80F7C7A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26C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EB332A"/>
    <w:pPr>
      <w:keepNext/>
      <w:keepLines/>
      <w:spacing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A68E9"/>
    <w:pPr>
      <w:keepNext/>
      <w:keepLines/>
      <w:spacing w:after="0"/>
      <w:outlineLvl w:val="1"/>
    </w:pPr>
    <w:rPr>
      <w:rFonts w:eastAsiaTheme="majorEastAsia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D4385F"/>
    <w:pPr>
      <w:keepNext/>
      <w:keepLines/>
      <w:spacing w:after="0"/>
      <w:outlineLvl w:val="2"/>
    </w:pPr>
    <w:rPr>
      <w:rFonts w:eastAsiaTheme="majorEastAsia" w:cs="Times New Roman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0A68E9"/>
    <w:pPr>
      <w:keepNext/>
      <w:keepLines/>
      <w:spacing w:after="0"/>
      <w:outlineLvl w:val="3"/>
    </w:pPr>
    <w:rPr>
      <w:rFonts w:eastAsiaTheme="majorEastAsia" w:cs="Times New Roman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22DA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06DCE"/>
    <w:pPr>
      <w:keepNext/>
      <w:keepLines/>
      <w:spacing w:before="480" w:after="240"/>
      <w:jc w:val="center"/>
    </w:pPr>
    <w:rPr>
      <w:rFonts w:eastAsiaTheme="majorEastAsia" w:cs="Times New Roman"/>
      <w:b/>
      <w:bCs/>
      <w:vanish/>
      <w:sz w:val="36"/>
      <w:szCs w:val="36"/>
    </w:rPr>
  </w:style>
  <w:style w:type="paragraph" w:styleId="Subtitle">
    <w:name w:val="Subtitle"/>
    <w:basedOn w:val="Title"/>
    <w:next w:val="BodyText"/>
    <w:qFormat/>
    <w:rsid w:val="000A68E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C0D99"/>
    <w:pPr>
      <w:keepNext/>
      <w:keepLines/>
      <w:jc w:val="center"/>
    </w:pPr>
    <w:rPr>
      <w:vanish/>
    </w:rPr>
  </w:style>
  <w:style w:type="paragraph" w:styleId="Date">
    <w:name w:val="Date"/>
    <w:next w:val="BodyText"/>
    <w:qFormat/>
    <w:rsid w:val="00306DCE"/>
    <w:pPr>
      <w:keepNext/>
      <w:keepLines/>
      <w:jc w:val="center"/>
    </w:pPr>
    <w:rPr>
      <w:vanish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Quote">
    <w:name w:val="Quote"/>
    <w:basedOn w:val="Normal"/>
    <w:next w:val="Normal"/>
    <w:link w:val="QuoteChar"/>
    <w:rsid w:val="000A68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BodyTextChar">
    <w:name w:val="Body Text Char"/>
    <w:basedOn w:val="DefaultParagraphFont"/>
    <w:link w:val="BodyText"/>
    <w:rsid w:val="00422DAB"/>
    <w:rPr>
      <w:rFonts w:ascii="Times New Roman" w:hAnsi="Times New Roman"/>
      <w:sz w:val="22"/>
    </w:rPr>
  </w:style>
  <w:style w:type="character" w:customStyle="1" w:styleId="QuoteChar">
    <w:name w:val="Quote Char"/>
    <w:basedOn w:val="DefaultParagraphFont"/>
    <w:link w:val="Quote"/>
    <w:rsid w:val="000A68E9"/>
    <w:rPr>
      <w:rFonts w:ascii="Times New Roman" w:hAnsi="Times New Roman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211AD"/>
    <w:pPr>
      <w:tabs>
        <w:tab w:val="center" w:pos="4680"/>
        <w:tab w:val="right" w:pos="9360"/>
      </w:tabs>
      <w:spacing w:after="0"/>
      <w:jc w:val="right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211AD"/>
    <w:rPr>
      <w:rFonts w:ascii="Times New Roman" w:hAnsi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1720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1720D"/>
    <w:rPr>
      <w:rFonts w:ascii="Times New Roman" w:hAnsi="Times New Roman"/>
    </w:rPr>
  </w:style>
  <w:style w:type="character" w:styleId="PlaceholderText">
    <w:name w:val="Placeholder Text"/>
    <w:basedOn w:val="DefaultParagraphFont"/>
    <w:uiPriority w:val="99"/>
    <w:semiHidden/>
    <w:rsid w:val="00B026CC"/>
    <w:rPr>
      <w:vanish/>
      <w:color w:val="808080"/>
    </w:rPr>
  </w:style>
  <w:style w:type="paragraph" w:customStyle="1" w:styleId="Sender">
    <w:name w:val="Sender"/>
    <w:basedOn w:val="BodyText"/>
    <w:link w:val="SenderChar"/>
    <w:qFormat/>
    <w:rsid w:val="00692B44"/>
    <w:pPr>
      <w:contextualSpacing/>
      <w:jc w:val="right"/>
    </w:pPr>
  </w:style>
  <w:style w:type="paragraph" w:styleId="Signature">
    <w:name w:val="Signature"/>
    <w:basedOn w:val="Normal"/>
    <w:link w:val="SignatureChar"/>
    <w:unhideWhenUsed/>
    <w:rsid w:val="00692B44"/>
    <w:pPr>
      <w:spacing w:after="0"/>
      <w:ind w:left="4320"/>
    </w:pPr>
  </w:style>
  <w:style w:type="character" w:customStyle="1" w:styleId="SenderChar">
    <w:name w:val="Sender Char"/>
    <w:basedOn w:val="BodyTextChar"/>
    <w:link w:val="Sender"/>
    <w:rsid w:val="00692B44"/>
    <w:rPr>
      <w:rFonts w:ascii="Times New Roman" w:hAnsi="Times New Roman"/>
      <w:sz w:val="22"/>
    </w:rPr>
  </w:style>
  <w:style w:type="character" w:customStyle="1" w:styleId="SignatureChar">
    <w:name w:val="Signature Char"/>
    <w:basedOn w:val="DefaultParagraphFont"/>
    <w:link w:val="Signature"/>
    <w:rsid w:val="00692B44"/>
    <w:rPr>
      <w:rFonts w:ascii="Times New Roman" w:hAnsi="Times New Roman"/>
    </w:rPr>
  </w:style>
  <w:style w:type="paragraph" w:customStyle="1" w:styleId="Address">
    <w:name w:val="Address"/>
    <w:basedOn w:val="BodyText"/>
    <w:qFormat/>
    <w:rsid w:val="002C0892"/>
    <w:pPr>
      <w:spacing w:before="0" w:after="720"/>
      <w:contextualSpacing/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6F4C8E7DA8143B5A609D36B7FFDE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75EEE-20A7-4C0B-9247-4A59C05052B2}"/>
      </w:docPartPr>
      <w:docPartBody>
        <w:p w:rsidR="000327A5" w:rsidRDefault="0041420D" w:rsidP="0041420D">
          <w:pPr>
            <w:pStyle w:val="A6F4C8E7DA8143B5A609D36B7FFDECE71"/>
          </w:pPr>
          <w:r>
            <w:rPr>
              <w:rStyle w:val="PlaceholderText"/>
            </w:rPr>
            <w:t>[Author name]</w:t>
          </w:r>
        </w:p>
      </w:docPartBody>
    </w:docPart>
    <w:docPart>
      <w:docPartPr>
        <w:name w:val="B85BCBEB3D674C0BAC4F2C5AE619D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D7D06-A00D-41A0-8B8C-4821ADBA4D08}"/>
      </w:docPartPr>
      <w:docPartBody>
        <w:p w:rsidR="000327A5" w:rsidRDefault="0041420D" w:rsidP="0041420D">
          <w:pPr>
            <w:pStyle w:val="B85BCBEB3D674C0BAC4F2C5AE619DC261"/>
          </w:pPr>
          <w:r>
            <w:rPr>
              <w:color w:val="44546A" w:themeColor="text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21B5"/>
    <w:rsid w:val="000327A5"/>
    <w:rsid w:val="0041420D"/>
    <w:rsid w:val="00B92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420D"/>
    <w:rPr>
      <w:vanish/>
      <w:color w:val="808080"/>
    </w:rPr>
  </w:style>
  <w:style w:type="paragraph" w:customStyle="1" w:styleId="A6F4C8E7DA8143B5A609D36B7FFDECE71">
    <w:name w:val="A6F4C8E7DA8143B5A609D36B7FFDECE71"/>
    <w:rsid w:val="0041420D"/>
    <w:pPr>
      <w:tabs>
        <w:tab w:val="center" w:pos="4680"/>
        <w:tab w:val="right" w:pos="9360"/>
      </w:tabs>
      <w:spacing w:after="0" w:line="240" w:lineRule="auto"/>
      <w:jc w:val="right"/>
    </w:pPr>
    <w:rPr>
      <w:rFonts w:ascii="Times New Roman" w:eastAsiaTheme="minorHAnsi" w:hAnsi="Times New Roman"/>
      <w:sz w:val="20"/>
      <w:szCs w:val="20"/>
      <w:lang w:val="en-US" w:eastAsia="en-US"/>
    </w:rPr>
  </w:style>
  <w:style w:type="paragraph" w:customStyle="1" w:styleId="B85BCBEB3D674C0BAC4F2C5AE619DC261">
    <w:name w:val="B85BCBEB3D674C0BAC4F2C5AE619DC261"/>
    <w:rsid w:val="0041420D"/>
    <w:pPr>
      <w:tabs>
        <w:tab w:val="center" w:pos="4680"/>
        <w:tab w:val="right" w:pos="9360"/>
      </w:tabs>
      <w:spacing w:after="0" w:line="240" w:lineRule="auto"/>
      <w:jc w:val="right"/>
    </w:pPr>
    <w:rPr>
      <w:rFonts w:ascii="Times New Roman" w:eastAsiaTheme="minorHAnsi" w:hAnsi="Times New Roman"/>
      <w:sz w:val="20"/>
      <w:szCs w:val="2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E3AE66-92A2-4459-B951-0401C9DDC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71</Characters>
  <Application>Microsoft Office Word</Application>
  <DocSecurity>0</DocSecurity>
  <Lines>3</Lines>
  <Paragraphs>1</Paragraphs>
  <ScaleCrop>false</ScaleCrop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an Barg</dc:creator>
  <cp:keywords/>
  <cp:lastModifiedBy>Julian Barg</cp:lastModifiedBy>
  <cp:revision>3</cp:revision>
  <dcterms:created xsi:type="dcterms:W3CDTF">2023-04-05T16:29:00Z</dcterms:created>
  <dcterms:modified xsi:type="dcterms:W3CDTF">2023-04-05T16:29:00Z</dcterms:modified>
</cp:coreProperties>
</file>